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805BF" w14:textId="13912E35" w:rsidR="008E39B7" w:rsidRDefault="008E39B7" w:rsidP="00D51BF6">
      <w:pPr>
        <w:jc w:val="center"/>
        <w:rPr>
          <w:b/>
          <w:szCs w:val="24"/>
        </w:rPr>
      </w:pPr>
      <w:r>
        <w:rPr>
          <w:b/>
          <w:szCs w:val="24"/>
        </w:rPr>
        <w:t>SABINE PARISH WATER DISTRICT #1</w:t>
      </w:r>
    </w:p>
    <w:p w14:paraId="326861DD" w14:textId="6085E5A6" w:rsidR="00D51BF6" w:rsidRPr="006B12DF" w:rsidRDefault="00D51BF6" w:rsidP="00D51BF6">
      <w:pPr>
        <w:jc w:val="center"/>
        <w:rPr>
          <w:b/>
          <w:szCs w:val="24"/>
        </w:rPr>
      </w:pPr>
      <w:r>
        <w:rPr>
          <w:b/>
          <w:szCs w:val="24"/>
        </w:rPr>
        <w:t xml:space="preserve">Water Use Questionnaire </w:t>
      </w:r>
      <w:r w:rsidR="0062647F">
        <w:rPr>
          <w:b/>
          <w:szCs w:val="24"/>
        </w:rPr>
        <w:t>f</w:t>
      </w:r>
      <w:r>
        <w:rPr>
          <w:b/>
          <w:szCs w:val="24"/>
        </w:rPr>
        <w:t>or Residential Customers</w:t>
      </w:r>
    </w:p>
    <w:p w14:paraId="697F2A55" w14:textId="77777777" w:rsidR="00D51BF6" w:rsidRPr="006B12DF" w:rsidRDefault="00D51BF6" w:rsidP="00D51BF6">
      <w:pPr>
        <w:rPr>
          <w:szCs w:val="24"/>
        </w:rPr>
      </w:pPr>
    </w:p>
    <w:p w14:paraId="4E87F0EB" w14:textId="4BB4918C" w:rsidR="00D51BF6" w:rsidRPr="006B12DF" w:rsidRDefault="00D51BF6" w:rsidP="00D51BF6">
      <w:pPr>
        <w:rPr>
          <w:szCs w:val="24"/>
        </w:rPr>
      </w:pPr>
      <w:r w:rsidRPr="006B12DF">
        <w:rPr>
          <w:szCs w:val="24"/>
        </w:rPr>
        <w:t>Date</w:t>
      </w:r>
      <w:r w:rsidR="00B179F0">
        <w:rPr>
          <w:szCs w:val="24"/>
        </w:rPr>
        <w:t>: __________________________________________</w:t>
      </w:r>
    </w:p>
    <w:p w14:paraId="503252BE" w14:textId="278401A8" w:rsidR="00D51BF6" w:rsidRPr="006B12DF" w:rsidRDefault="00D51BF6" w:rsidP="00D51BF6">
      <w:pPr>
        <w:rPr>
          <w:szCs w:val="24"/>
        </w:rPr>
      </w:pPr>
      <w:r w:rsidRPr="006B12DF">
        <w:rPr>
          <w:szCs w:val="24"/>
        </w:rPr>
        <w:t xml:space="preserve">Customer Account </w:t>
      </w:r>
      <w:proofErr w:type="gramStart"/>
      <w:r w:rsidRPr="006B12DF">
        <w:rPr>
          <w:szCs w:val="24"/>
        </w:rPr>
        <w:t>Number</w:t>
      </w:r>
      <w:r w:rsidR="00B179F0">
        <w:rPr>
          <w:szCs w:val="24"/>
        </w:rPr>
        <w:t>:_</w:t>
      </w:r>
      <w:proofErr w:type="gramEnd"/>
      <w:r w:rsidR="00B179F0">
        <w:rPr>
          <w:szCs w:val="24"/>
        </w:rPr>
        <w:t>______________________________________________________</w:t>
      </w:r>
    </w:p>
    <w:p w14:paraId="359D2807" w14:textId="0806A00B" w:rsidR="00D51BF6" w:rsidRPr="006B12DF" w:rsidRDefault="00D51BF6" w:rsidP="00D51BF6">
      <w:pPr>
        <w:rPr>
          <w:szCs w:val="24"/>
        </w:rPr>
      </w:pPr>
      <w:r w:rsidRPr="006B12DF">
        <w:rPr>
          <w:szCs w:val="24"/>
        </w:rPr>
        <w:t>Customer</w:t>
      </w:r>
      <w:r w:rsidR="00B179F0">
        <w:rPr>
          <w:szCs w:val="24"/>
        </w:rPr>
        <w:t xml:space="preserve"> Name: ___________________________________________________________________</w:t>
      </w:r>
    </w:p>
    <w:p w14:paraId="691568AF" w14:textId="1F6964F4" w:rsidR="00D51BF6" w:rsidRPr="006B12DF" w:rsidRDefault="00D51BF6" w:rsidP="00D51BF6">
      <w:pPr>
        <w:rPr>
          <w:szCs w:val="24"/>
        </w:rPr>
      </w:pPr>
      <w:r w:rsidRPr="006B12DF">
        <w:rPr>
          <w:szCs w:val="24"/>
        </w:rPr>
        <w:t>Customer Address</w:t>
      </w:r>
      <w:r w:rsidR="00B179F0">
        <w:rPr>
          <w:szCs w:val="24"/>
        </w:rPr>
        <w:t>: _________________________________________________________________</w:t>
      </w:r>
    </w:p>
    <w:p w14:paraId="755E0119" w14:textId="21A051E7" w:rsidR="00D51BF6" w:rsidRDefault="00B179F0" w:rsidP="00D51BF6">
      <w:pPr>
        <w:rPr>
          <w:szCs w:val="24"/>
        </w:rPr>
      </w:pPr>
      <w:r>
        <w:rPr>
          <w:szCs w:val="24"/>
        </w:rPr>
        <w:t>_______________________________________________________________________________________</w:t>
      </w:r>
    </w:p>
    <w:p w14:paraId="325D2221" w14:textId="77777777" w:rsidR="00D51BF6" w:rsidRDefault="00D51BF6" w:rsidP="00D51BF6">
      <w:pPr>
        <w:rPr>
          <w:szCs w:val="24"/>
        </w:rPr>
      </w:pPr>
    </w:p>
    <w:p w14:paraId="39F3242E" w14:textId="77777777" w:rsidR="00D51BF6" w:rsidRDefault="00D51BF6" w:rsidP="00D51BF6">
      <w:pPr>
        <w:rPr>
          <w:szCs w:val="24"/>
        </w:rPr>
      </w:pPr>
      <w:r>
        <w:rPr>
          <w:szCs w:val="24"/>
        </w:rPr>
        <w:t>Please indicate whether the special plumbing or activities listed below apply to your premises:</w:t>
      </w:r>
    </w:p>
    <w:p w14:paraId="3FBFCA88" w14:textId="77777777" w:rsidR="00D51BF6" w:rsidRDefault="00D51BF6" w:rsidP="00D51BF6">
      <w:pPr>
        <w:rPr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"/>
        <w:gridCol w:w="900"/>
        <w:gridCol w:w="7356"/>
      </w:tblGrid>
      <w:tr w:rsidR="00D51BF6" w:rsidRPr="00D51BF6" w14:paraId="648BEA54" w14:textId="77777777" w:rsidTr="0035288C">
        <w:trPr>
          <w:trHeight w:val="432"/>
        </w:trPr>
        <w:tc>
          <w:tcPr>
            <w:tcW w:w="828" w:type="dxa"/>
            <w:vAlign w:val="center"/>
          </w:tcPr>
          <w:p w14:paraId="3BC9AABC" w14:textId="77777777" w:rsidR="00D51BF6" w:rsidRPr="00D51BF6" w:rsidRDefault="00D51BF6" w:rsidP="00D51BF6">
            <w:pPr>
              <w:jc w:val="center"/>
              <w:rPr>
                <w:b/>
                <w:szCs w:val="24"/>
              </w:rPr>
            </w:pPr>
            <w:r w:rsidRPr="00D51BF6">
              <w:rPr>
                <w:b/>
                <w:szCs w:val="24"/>
              </w:rPr>
              <w:t>Yes</w:t>
            </w:r>
          </w:p>
        </w:tc>
        <w:tc>
          <w:tcPr>
            <w:tcW w:w="900" w:type="dxa"/>
            <w:vAlign w:val="center"/>
          </w:tcPr>
          <w:p w14:paraId="42A7B448" w14:textId="77777777" w:rsidR="00D51BF6" w:rsidRPr="00D51BF6" w:rsidRDefault="00D51BF6" w:rsidP="00D51BF6">
            <w:pPr>
              <w:jc w:val="center"/>
              <w:rPr>
                <w:b/>
                <w:szCs w:val="24"/>
              </w:rPr>
            </w:pPr>
            <w:r w:rsidRPr="00D51BF6">
              <w:rPr>
                <w:b/>
                <w:szCs w:val="24"/>
              </w:rPr>
              <w:t>No</w:t>
            </w:r>
          </w:p>
        </w:tc>
        <w:tc>
          <w:tcPr>
            <w:tcW w:w="7356" w:type="dxa"/>
            <w:vAlign w:val="center"/>
          </w:tcPr>
          <w:p w14:paraId="36BBFAA9" w14:textId="1E72D22D" w:rsidR="00D51BF6" w:rsidRPr="00D51BF6" w:rsidRDefault="00D51BF6" w:rsidP="00D51BF6">
            <w:pPr>
              <w:jc w:val="center"/>
              <w:rPr>
                <w:b/>
                <w:szCs w:val="24"/>
              </w:rPr>
            </w:pPr>
            <w:r w:rsidRPr="00D51BF6">
              <w:rPr>
                <w:b/>
                <w:szCs w:val="24"/>
              </w:rPr>
              <w:t>Plumbing or Activity Present on Customer’s Premises</w:t>
            </w:r>
          </w:p>
        </w:tc>
      </w:tr>
      <w:tr w:rsidR="00D51BF6" w14:paraId="76861ABB" w14:textId="77777777" w:rsidTr="0035288C">
        <w:trPr>
          <w:trHeight w:val="288"/>
        </w:trPr>
        <w:tc>
          <w:tcPr>
            <w:tcW w:w="828" w:type="dxa"/>
          </w:tcPr>
          <w:p w14:paraId="66A9768C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0E35D77E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4298AF33" w14:textId="5EE08FD1" w:rsidR="00D51BF6" w:rsidRDefault="00D51BF6" w:rsidP="00D51BF6">
            <w:pPr>
              <w:rPr>
                <w:szCs w:val="24"/>
              </w:rPr>
            </w:pPr>
            <w:r>
              <w:rPr>
                <w:szCs w:val="24"/>
              </w:rPr>
              <w:t xml:space="preserve">Underground </w:t>
            </w:r>
            <w:r w:rsidR="0038139A">
              <w:rPr>
                <w:szCs w:val="24"/>
              </w:rPr>
              <w:t xml:space="preserve">irrigation </w:t>
            </w:r>
            <w:r>
              <w:rPr>
                <w:szCs w:val="24"/>
              </w:rPr>
              <w:t>sprinkler system</w:t>
            </w:r>
            <w:r w:rsidR="000316F7">
              <w:rPr>
                <w:szCs w:val="24"/>
              </w:rPr>
              <w:t xml:space="preserve"> for landscaping</w:t>
            </w:r>
          </w:p>
        </w:tc>
      </w:tr>
      <w:tr w:rsidR="00D51BF6" w14:paraId="2A54E175" w14:textId="77777777" w:rsidTr="0035288C">
        <w:trPr>
          <w:trHeight w:val="288"/>
        </w:trPr>
        <w:tc>
          <w:tcPr>
            <w:tcW w:w="828" w:type="dxa"/>
          </w:tcPr>
          <w:p w14:paraId="11BC64A8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036E4A17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391D0BA7" w14:textId="77777777" w:rsidR="00D51BF6" w:rsidRDefault="00D51BF6" w:rsidP="00D51BF6">
            <w:pPr>
              <w:rPr>
                <w:szCs w:val="24"/>
              </w:rPr>
            </w:pPr>
            <w:r>
              <w:rPr>
                <w:szCs w:val="24"/>
              </w:rPr>
              <w:t>Water treatment system (e.g., water softener)</w:t>
            </w:r>
          </w:p>
        </w:tc>
      </w:tr>
      <w:tr w:rsidR="00D51BF6" w14:paraId="6321F56C" w14:textId="77777777" w:rsidTr="0035288C">
        <w:trPr>
          <w:trHeight w:val="288"/>
        </w:trPr>
        <w:tc>
          <w:tcPr>
            <w:tcW w:w="828" w:type="dxa"/>
          </w:tcPr>
          <w:p w14:paraId="155A0C8A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3A9FC51A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1E594E6A" w14:textId="77777777" w:rsidR="00D51BF6" w:rsidRDefault="00D51BF6" w:rsidP="00D51BF6">
            <w:pPr>
              <w:rPr>
                <w:szCs w:val="24"/>
              </w:rPr>
            </w:pPr>
            <w:r>
              <w:rPr>
                <w:szCs w:val="24"/>
              </w:rPr>
              <w:t>Solar heating system</w:t>
            </w:r>
          </w:p>
        </w:tc>
      </w:tr>
      <w:tr w:rsidR="00D51BF6" w14:paraId="15A25C14" w14:textId="77777777" w:rsidTr="0035288C">
        <w:trPr>
          <w:trHeight w:val="288"/>
        </w:trPr>
        <w:tc>
          <w:tcPr>
            <w:tcW w:w="828" w:type="dxa"/>
          </w:tcPr>
          <w:p w14:paraId="28D123ED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7A5BFFF4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36773112" w14:textId="77777777" w:rsidR="00D51BF6" w:rsidRDefault="00D51BF6" w:rsidP="00D51BF6">
            <w:pPr>
              <w:rPr>
                <w:szCs w:val="24"/>
              </w:rPr>
            </w:pPr>
            <w:r>
              <w:rPr>
                <w:szCs w:val="24"/>
              </w:rPr>
              <w:t>Residential fire sprinkler system</w:t>
            </w:r>
          </w:p>
        </w:tc>
      </w:tr>
      <w:tr w:rsidR="00D51BF6" w14:paraId="7F13972B" w14:textId="77777777" w:rsidTr="0035288C">
        <w:trPr>
          <w:trHeight w:val="288"/>
        </w:trPr>
        <w:tc>
          <w:tcPr>
            <w:tcW w:w="828" w:type="dxa"/>
          </w:tcPr>
          <w:p w14:paraId="10B32B42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448F3B19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45DB09CB" w14:textId="56C134BC" w:rsidR="00D51BF6" w:rsidRDefault="00D51BF6" w:rsidP="00D51BF6">
            <w:pPr>
              <w:rPr>
                <w:szCs w:val="24"/>
              </w:rPr>
            </w:pPr>
            <w:r>
              <w:rPr>
                <w:szCs w:val="24"/>
              </w:rPr>
              <w:t xml:space="preserve">Other water supply (whether or not connected to </w:t>
            </w:r>
            <w:r w:rsidR="00FA19E5">
              <w:rPr>
                <w:szCs w:val="24"/>
              </w:rPr>
              <w:t xml:space="preserve">the </w:t>
            </w:r>
            <w:r>
              <w:rPr>
                <w:szCs w:val="24"/>
              </w:rPr>
              <w:t xml:space="preserve">plumbing system, </w:t>
            </w:r>
            <w:proofErr w:type="gramStart"/>
            <w:r>
              <w:rPr>
                <w:szCs w:val="24"/>
              </w:rPr>
              <w:t>e.g.</w:t>
            </w:r>
            <w:proofErr w:type="gramEnd"/>
            <w:r>
              <w:rPr>
                <w:szCs w:val="24"/>
              </w:rPr>
              <w:t xml:space="preserve"> well</w:t>
            </w:r>
            <w:r w:rsidR="001D61C3">
              <w:rPr>
                <w:szCs w:val="24"/>
              </w:rPr>
              <w:t xml:space="preserve">, lake, </w:t>
            </w:r>
            <w:r w:rsidR="00014A96">
              <w:rPr>
                <w:szCs w:val="24"/>
              </w:rPr>
              <w:t xml:space="preserve">river, </w:t>
            </w:r>
            <w:r w:rsidR="001D61C3">
              <w:rPr>
                <w:szCs w:val="24"/>
              </w:rPr>
              <w:t>cistern, etc.</w:t>
            </w:r>
            <w:r>
              <w:rPr>
                <w:szCs w:val="24"/>
              </w:rPr>
              <w:t>)</w:t>
            </w:r>
          </w:p>
        </w:tc>
      </w:tr>
      <w:tr w:rsidR="0035288C" w14:paraId="05B8F791" w14:textId="77777777" w:rsidTr="0035288C">
        <w:trPr>
          <w:trHeight w:val="288"/>
        </w:trPr>
        <w:tc>
          <w:tcPr>
            <w:tcW w:w="828" w:type="dxa"/>
          </w:tcPr>
          <w:p w14:paraId="249A5BBE" w14:textId="77777777" w:rsidR="0035288C" w:rsidRDefault="0035288C" w:rsidP="00FE0C1D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50BE3ECC" w14:textId="77777777" w:rsidR="0035288C" w:rsidRDefault="0035288C" w:rsidP="00FE0C1D">
            <w:pPr>
              <w:rPr>
                <w:szCs w:val="24"/>
              </w:rPr>
            </w:pPr>
          </w:p>
        </w:tc>
        <w:tc>
          <w:tcPr>
            <w:tcW w:w="7356" w:type="dxa"/>
          </w:tcPr>
          <w:p w14:paraId="2D7BE97C" w14:textId="77777777" w:rsidR="0035288C" w:rsidRDefault="0035288C" w:rsidP="00FE0C1D">
            <w:pPr>
              <w:rPr>
                <w:szCs w:val="24"/>
              </w:rPr>
            </w:pPr>
            <w:r>
              <w:rPr>
                <w:szCs w:val="24"/>
              </w:rPr>
              <w:t>Individual sewer mechanical treatment plant with irrigation spray or septic tank system</w:t>
            </w:r>
          </w:p>
        </w:tc>
      </w:tr>
      <w:tr w:rsidR="00D51BF6" w14:paraId="1FE4F6EF" w14:textId="77777777" w:rsidTr="00CB78BF">
        <w:trPr>
          <w:trHeight w:val="341"/>
        </w:trPr>
        <w:tc>
          <w:tcPr>
            <w:tcW w:w="828" w:type="dxa"/>
          </w:tcPr>
          <w:p w14:paraId="2D9B5870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3B9C986E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01908257" w14:textId="754F6DBE" w:rsidR="00D51BF6" w:rsidRDefault="00D51BF6" w:rsidP="00D51BF6">
            <w:pPr>
              <w:rPr>
                <w:szCs w:val="24"/>
              </w:rPr>
            </w:pPr>
            <w:r>
              <w:rPr>
                <w:szCs w:val="24"/>
              </w:rPr>
              <w:t>Sewage pumping system or gr</w:t>
            </w:r>
            <w:r w:rsidR="005B1B90">
              <w:rPr>
                <w:szCs w:val="24"/>
              </w:rPr>
              <w:t xml:space="preserve">ay </w:t>
            </w:r>
            <w:r>
              <w:rPr>
                <w:szCs w:val="24"/>
              </w:rPr>
              <w:t>water system</w:t>
            </w:r>
            <w:r w:rsidR="0038139A">
              <w:rPr>
                <w:szCs w:val="24"/>
              </w:rPr>
              <w:t xml:space="preserve"> </w:t>
            </w:r>
          </w:p>
        </w:tc>
      </w:tr>
      <w:tr w:rsidR="008B13FA" w14:paraId="0CE3AAFB" w14:textId="77777777" w:rsidTr="0035288C">
        <w:trPr>
          <w:trHeight w:val="288"/>
        </w:trPr>
        <w:tc>
          <w:tcPr>
            <w:tcW w:w="828" w:type="dxa"/>
          </w:tcPr>
          <w:p w14:paraId="502BCF10" w14:textId="77777777" w:rsidR="008B13FA" w:rsidRDefault="008B13FA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3BB36D2F" w14:textId="77777777" w:rsidR="008B13FA" w:rsidRDefault="008B13FA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6D706BC7" w14:textId="62F52E3C" w:rsidR="008B13FA" w:rsidRDefault="008B13FA" w:rsidP="00D51BF6">
            <w:pPr>
              <w:rPr>
                <w:szCs w:val="24"/>
              </w:rPr>
            </w:pPr>
            <w:r>
              <w:rPr>
                <w:szCs w:val="24"/>
              </w:rPr>
              <w:t>Portable dialysis machine or equipment</w:t>
            </w:r>
          </w:p>
        </w:tc>
      </w:tr>
      <w:tr w:rsidR="00D51BF6" w14:paraId="40C24949" w14:textId="77777777" w:rsidTr="0035288C">
        <w:trPr>
          <w:trHeight w:val="288"/>
        </w:trPr>
        <w:tc>
          <w:tcPr>
            <w:tcW w:w="828" w:type="dxa"/>
          </w:tcPr>
          <w:p w14:paraId="2DE1F290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50234515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741E12C0" w14:textId="77777777" w:rsidR="00D51BF6" w:rsidRDefault="00D51BF6" w:rsidP="00D51BF6">
            <w:pPr>
              <w:rPr>
                <w:szCs w:val="24"/>
              </w:rPr>
            </w:pPr>
            <w:r>
              <w:rPr>
                <w:szCs w:val="24"/>
              </w:rPr>
              <w:t xml:space="preserve">Boat </w:t>
            </w:r>
            <w:r w:rsidR="00272D71">
              <w:rPr>
                <w:szCs w:val="24"/>
              </w:rPr>
              <w:t>dock/</w:t>
            </w:r>
            <w:r>
              <w:rPr>
                <w:szCs w:val="24"/>
              </w:rPr>
              <w:t>moorage with water supply</w:t>
            </w:r>
          </w:p>
        </w:tc>
      </w:tr>
      <w:tr w:rsidR="00D51BF6" w14:paraId="3E564135" w14:textId="77777777" w:rsidTr="0035288C">
        <w:trPr>
          <w:trHeight w:val="288"/>
        </w:trPr>
        <w:tc>
          <w:tcPr>
            <w:tcW w:w="828" w:type="dxa"/>
          </w:tcPr>
          <w:p w14:paraId="788240F8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380366ED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75905D3F" w14:textId="77777777" w:rsidR="00D51BF6" w:rsidRDefault="00D51BF6" w:rsidP="00D51BF6">
            <w:pPr>
              <w:rPr>
                <w:szCs w:val="24"/>
              </w:rPr>
            </w:pPr>
            <w:r>
              <w:rPr>
                <w:szCs w:val="24"/>
              </w:rPr>
              <w:t>Hobby farm</w:t>
            </w:r>
          </w:p>
        </w:tc>
      </w:tr>
      <w:tr w:rsidR="00D51BF6" w14:paraId="28C188F0" w14:textId="77777777" w:rsidTr="0035288C">
        <w:trPr>
          <w:trHeight w:val="288"/>
        </w:trPr>
        <w:tc>
          <w:tcPr>
            <w:tcW w:w="828" w:type="dxa"/>
          </w:tcPr>
          <w:p w14:paraId="0E1069E5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26BB2F4A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7611ED17" w14:textId="62AC6221" w:rsidR="00D51BF6" w:rsidRDefault="008B13FA" w:rsidP="00D51BF6">
            <w:pPr>
              <w:rPr>
                <w:szCs w:val="24"/>
              </w:rPr>
            </w:pPr>
            <w:r>
              <w:rPr>
                <w:szCs w:val="24"/>
              </w:rPr>
              <w:t xml:space="preserve">Livestock or </w:t>
            </w:r>
            <w:r w:rsidR="00D51BF6">
              <w:rPr>
                <w:szCs w:val="24"/>
              </w:rPr>
              <w:t>Animal watering troughs</w:t>
            </w:r>
          </w:p>
        </w:tc>
      </w:tr>
      <w:tr w:rsidR="00D51BF6" w14:paraId="7EE05587" w14:textId="77777777" w:rsidTr="0035288C">
        <w:trPr>
          <w:trHeight w:val="288"/>
        </w:trPr>
        <w:tc>
          <w:tcPr>
            <w:tcW w:w="828" w:type="dxa"/>
          </w:tcPr>
          <w:p w14:paraId="23AF2326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10E438FB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1E6AB64C" w14:textId="77777777" w:rsidR="00D51BF6" w:rsidRDefault="00D51BF6" w:rsidP="00525EE7">
            <w:pPr>
              <w:rPr>
                <w:szCs w:val="24"/>
              </w:rPr>
            </w:pPr>
            <w:r>
              <w:rPr>
                <w:szCs w:val="24"/>
              </w:rPr>
              <w:t xml:space="preserve">Swimming pool or </w:t>
            </w:r>
            <w:r w:rsidR="00525EE7">
              <w:rPr>
                <w:szCs w:val="24"/>
              </w:rPr>
              <w:t>hot tub</w:t>
            </w:r>
          </w:p>
        </w:tc>
      </w:tr>
      <w:tr w:rsidR="00D51BF6" w14:paraId="4CD11032" w14:textId="77777777" w:rsidTr="0035288C">
        <w:trPr>
          <w:trHeight w:val="288"/>
        </w:trPr>
        <w:tc>
          <w:tcPr>
            <w:tcW w:w="828" w:type="dxa"/>
          </w:tcPr>
          <w:p w14:paraId="7F3E06AA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099293E2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573FFCC6" w14:textId="77777777" w:rsidR="00D51BF6" w:rsidRDefault="00D51BF6" w:rsidP="00D51BF6">
            <w:pPr>
              <w:rPr>
                <w:szCs w:val="24"/>
              </w:rPr>
            </w:pPr>
            <w:r>
              <w:rPr>
                <w:szCs w:val="24"/>
              </w:rPr>
              <w:t>Greenhouse</w:t>
            </w:r>
          </w:p>
        </w:tc>
      </w:tr>
      <w:tr w:rsidR="00D51BF6" w14:paraId="7D1868C7" w14:textId="77777777" w:rsidTr="0035288C">
        <w:trPr>
          <w:trHeight w:val="288"/>
        </w:trPr>
        <w:tc>
          <w:tcPr>
            <w:tcW w:w="828" w:type="dxa"/>
          </w:tcPr>
          <w:p w14:paraId="0B6726F5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0F4E41D9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4840E831" w14:textId="77777777" w:rsidR="00D51BF6" w:rsidRDefault="00D51BF6" w:rsidP="00D51BF6">
            <w:pPr>
              <w:rPr>
                <w:szCs w:val="24"/>
              </w:rPr>
            </w:pPr>
            <w:r>
              <w:rPr>
                <w:szCs w:val="24"/>
              </w:rPr>
              <w:t>Decorative pond</w:t>
            </w:r>
          </w:p>
        </w:tc>
      </w:tr>
      <w:tr w:rsidR="00D51BF6" w14:paraId="1BA9B975" w14:textId="77777777" w:rsidTr="0035288C">
        <w:trPr>
          <w:trHeight w:val="288"/>
        </w:trPr>
        <w:tc>
          <w:tcPr>
            <w:tcW w:w="828" w:type="dxa"/>
          </w:tcPr>
          <w:p w14:paraId="2C78975A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29531151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  <w:vAlign w:val="center"/>
          </w:tcPr>
          <w:p w14:paraId="72CC1E0C" w14:textId="77777777" w:rsidR="00D51BF6" w:rsidRDefault="00D51BF6" w:rsidP="00D51BF6">
            <w:pPr>
              <w:rPr>
                <w:szCs w:val="24"/>
              </w:rPr>
            </w:pPr>
            <w:r>
              <w:rPr>
                <w:szCs w:val="24"/>
              </w:rPr>
              <w:t>Photo lab or dark room</w:t>
            </w:r>
          </w:p>
        </w:tc>
      </w:tr>
      <w:tr w:rsidR="00D51BF6" w14:paraId="200BBB55" w14:textId="77777777" w:rsidTr="0035288C">
        <w:trPr>
          <w:trHeight w:val="288"/>
        </w:trPr>
        <w:tc>
          <w:tcPr>
            <w:tcW w:w="828" w:type="dxa"/>
          </w:tcPr>
          <w:p w14:paraId="593C8429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900" w:type="dxa"/>
          </w:tcPr>
          <w:p w14:paraId="01A6FDC1" w14:textId="77777777" w:rsidR="00D51BF6" w:rsidRDefault="00D51BF6" w:rsidP="00D51BF6">
            <w:pPr>
              <w:rPr>
                <w:szCs w:val="24"/>
              </w:rPr>
            </w:pPr>
          </w:p>
        </w:tc>
        <w:tc>
          <w:tcPr>
            <w:tcW w:w="7356" w:type="dxa"/>
          </w:tcPr>
          <w:p w14:paraId="7E6174F4" w14:textId="77777777" w:rsidR="00D51BF6" w:rsidRDefault="00B0213D" w:rsidP="00D51BF6">
            <w:pPr>
              <w:rPr>
                <w:szCs w:val="24"/>
              </w:rPr>
            </w:pPr>
            <w:r>
              <w:rPr>
                <w:szCs w:val="24"/>
              </w:rPr>
              <w:t>Home-bas</w:t>
            </w:r>
            <w:r w:rsidR="00C81934">
              <w:rPr>
                <w:szCs w:val="24"/>
              </w:rPr>
              <w:t xml:space="preserve">ed business.  If Yes, list type or </w:t>
            </w:r>
            <w:r>
              <w:rPr>
                <w:szCs w:val="24"/>
              </w:rPr>
              <w:t>describe (e.g., beauty salon, machine shop, etc.):</w:t>
            </w:r>
          </w:p>
          <w:p w14:paraId="7BD0BC69" w14:textId="77777777" w:rsidR="00B0213D" w:rsidRDefault="00B0213D" w:rsidP="00D51BF6">
            <w:pPr>
              <w:rPr>
                <w:szCs w:val="24"/>
              </w:rPr>
            </w:pPr>
          </w:p>
          <w:p w14:paraId="11D8F29F" w14:textId="77777777" w:rsidR="00B0213D" w:rsidRDefault="00B0213D" w:rsidP="00D51BF6">
            <w:pPr>
              <w:rPr>
                <w:szCs w:val="24"/>
              </w:rPr>
            </w:pPr>
          </w:p>
          <w:p w14:paraId="4AE07595" w14:textId="77777777" w:rsidR="00B0213D" w:rsidRDefault="00B0213D" w:rsidP="00D51BF6">
            <w:pPr>
              <w:rPr>
                <w:szCs w:val="24"/>
              </w:rPr>
            </w:pPr>
          </w:p>
        </w:tc>
      </w:tr>
    </w:tbl>
    <w:p w14:paraId="1598458E" w14:textId="77777777" w:rsidR="00B0213D" w:rsidRDefault="00B0213D">
      <w:pPr>
        <w:rPr>
          <w:szCs w:val="24"/>
        </w:rPr>
      </w:pPr>
    </w:p>
    <w:p w14:paraId="0DB1180E" w14:textId="77777777" w:rsidR="00C81934" w:rsidRDefault="00C81934">
      <w:pPr>
        <w:rPr>
          <w:szCs w:val="24"/>
        </w:rPr>
      </w:pPr>
    </w:p>
    <w:p w14:paraId="5DF47ECA" w14:textId="77777777" w:rsidR="00B0213D" w:rsidRDefault="00B0213D">
      <w:pPr>
        <w:rPr>
          <w:szCs w:val="24"/>
        </w:rPr>
      </w:pPr>
      <w:r>
        <w:rPr>
          <w:szCs w:val="24"/>
        </w:rPr>
        <w:t>Completed by (print name): _____________________________________________</w:t>
      </w:r>
      <w:r>
        <w:rPr>
          <w:szCs w:val="24"/>
        </w:rPr>
        <w:tab/>
        <w:t>Date: _________________</w:t>
      </w:r>
    </w:p>
    <w:p w14:paraId="07B103F2" w14:textId="77777777" w:rsidR="00B0213D" w:rsidRDefault="00B0213D">
      <w:pPr>
        <w:rPr>
          <w:szCs w:val="24"/>
        </w:rPr>
      </w:pPr>
    </w:p>
    <w:p w14:paraId="2CF1185B" w14:textId="71C86F97" w:rsidR="00B0213D" w:rsidRDefault="00B0213D">
      <w:r>
        <w:rPr>
          <w:szCs w:val="24"/>
        </w:rPr>
        <w:t>Residents Signature: ________________________________________________________________</w:t>
      </w:r>
      <w:r w:rsidR="00CE4CE4">
        <w:rPr>
          <w:szCs w:val="24"/>
        </w:rPr>
        <w:t>__</w:t>
      </w:r>
      <w:r>
        <w:rPr>
          <w:szCs w:val="24"/>
        </w:rPr>
        <w:t>______________</w:t>
      </w:r>
    </w:p>
    <w:sectPr w:rsidR="00B0213D" w:rsidSect="005B4B5F">
      <w:footerReference w:type="default" r:id="rId6"/>
      <w:pgSz w:w="12240" w:h="15840" w:code="1"/>
      <w:pgMar w:top="1152" w:right="1440" w:bottom="864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95F3C" w14:textId="77777777" w:rsidR="00270459" w:rsidRDefault="00270459" w:rsidP="00F857AE">
      <w:pPr>
        <w:spacing w:line="240" w:lineRule="auto"/>
      </w:pPr>
      <w:r>
        <w:separator/>
      </w:r>
    </w:p>
  </w:endnote>
  <w:endnote w:type="continuationSeparator" w:id="0">
    <w:p w14:paraId="61B0BADC" w14:textId="77777777" w:rsidR="00270459" w:rsidRDefault="00270459" w:rsidP="00F857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AF6BD" w14:textId="341BBAA3" w:rsidR="0038139A" w:rsidRPr="0038139A" w:rsidRDefault="0038139A" w:rsidP="0038139A">
    <w:pPr>
      <w:pStyle w:val="Footer"/>
      <w:jc w:val="right"/>
      <w:rPr>
        <w:sz w:val="16"/>
        <w:szCs w:val="16"/>
      </w:rPr>
    </w:pPr>
    <w:r w:rsidRPr="0038139A">
      <w:rPr>
        <w:sz w:val="16"/>
        <w:szCs w:val="16"/>
      </w:rPr>
      <w:t xml:space="preserve">Revised </w:t>
    </w:r>
    <w:r w:rsidR="007B1D0F">
      <w:rPr>
        <w:sz w:val="16"/>
        <w:szCs w:val="16"/>
      </w:rPr>
      <w:t>3-30-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BDED0" w14:textId="77777777" w:rsidR="00270459" w:rsidRDefault="00270459" w:rsidP="00F857AE">
      <w:pPr>
        <w:spacing w:line="240" w:lineRule="auto"/>
      </w:pPr>
      <w:r>
        <w:separator/>
      </w:r>
    </w:p>
  </w:footnote>
  <w:footnote w:type="continuationSeparator" w:id="0">
    <w:p w14:paraId="7325517D" w14:textId="77777777" w:rsidR="00270459" w:rsidRDefault="00270459" w:rsidP="00F857A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MzNzAxMDMztTRU0lEKTi0uzszPAykwqQUAOQ/e4iwAAAA="/>
  </w:docVars>
  <w:rsids>
    <w:rsidRoot w:val="00D51BF6"/>
    <w:rsid w:val="000047DF"/>
    <w:rsid w:val="00014A96"/>
    <w:rsid w:val="0001522D"/>
    <w:rsid w:val="00016919"/>
    <w:rsid w:val="00030272"/>
    <w:rsid w:val="000316F7"/>
    <w:rsid w:val="00045B42"/>
    <w:rsid w:val="000509BB"/>
    <w:rsid w:val="00051459"/>
    <w:rsid w:val="00066243"/>
    <w:rsid w:val="00076561"/>
    <w:rsid w:val="000856B6"/>
    <w:rsid w:val="000A7402"/>
    <w:rsid w:val="000A7733"/>
    <w:rsid w:val="000B3276"/>
    <w:rsid w:val="000B4431"/>
    <w:rsid w:val="000C07DD"/>
    <w:rsid w:val="000C1D48"/>
    <w:rsid w:val="000C7F81"/>
    <w:rsid w:val="000E075B"/>
    <w:rsid w:val="000E46CD"/>
    <w:rsid w:val="000E4B30"/>
    <w:rsid w:val="000E5B82"/>
    <w:rsid w:val="000E718A"/>
    <w:rsid w:val="000F4AB6"/>
    <w:rsid w:val="001005AA"/>
    <w:rsid w:val="00111BCB"/>
    <w:rsid w:val="00112539"/>
    <w:rsid w:val="00116CE8"/>
    <w:rsid w:val="0012192D"/>
    <w:rsid w:val="00126491"/>
    <w:rsid w:val="00126706"/>
    <w:rsid w:val="00126A0E"/>
    <w:rsid w:val="00136ADA"/>
    <w:rsid w:val="00140A86"/>
    <w:rsid w:val="001420FE"/>
    <w:rsid w:val="0015255D"/>
    <w:rsid w:val="00152A52"/>
    <w:rsid w:val="00154F31"/>
    <w:rsid w:val="00175CD2"/>
    <w:rsid w:val="0018013C"/>
    <w:rsid w:val="00191693"/>
    <w:rsid w:val="00191771"/>
    <w:rsid w:val="00192D3D"/>
    <w:rsid w:val="00196D8B"/>
    <w:rsid w:val="001A2D8F"/>
    <w:rsid w:val="001A7EF5"/>
    <w:rsid w:val="001C75E0"/>
    <w:rsid w:val="001D61C3"/>
    <w:rsid w:val="001E7B19"/>
    <w:rsid w:val="002109A3"/>
    <w:rsid w:val="002203E7"/>
    <w:rsid w:val="00230284"/>
    <w:rsid w:val="00232DDB"/>
    <w:rsid w:val="00233B49"/>
    <w:rsid w:val="00237A09"/>
    <w:rsid w:val="00240468"/>
    <w:rsid w:val="00243699"/>
    <w:rsid w:val="00256BB0"/>
    <w:rsid w:val="00260A53"/>
    <w:rsid w:val="00262746"/>
    <w:rsid w:val="00266460"/>
    <w:rsid w:val="00267DF2"/>
    <w:rsid w:val="00270459"/>
    <w:rsid w:val="00272A95"/>
    <w:rsid w:val="00272D71"/>
    <w:rsid w:val="0028377B"/>
    <w:rsid w:val="002915E3"/>
    <w:rsid w:val="002920B5"/>
    <w:rsid w:val="002926EA"/>
    <w:rsid w:val="00292A42"/>
    <w:rsid w:val="00292B61"/>
    <w:rsid w:val="0029610A"/>
    <w:rsid w:val="002A25AF"/>
    <w:rsid w:val="002A2F37"/>
    <w:rsid w:val="002A4055"/>
    <w:rsid w:val="002B0C06"/>
    <w:rsid w:val="002B1872"/>
    <w:rsid w:val="002B2C56"/>
    <w:rsid w:val="002B57F2"/>
    <w:rsid w:val="002B5F93"/>
    <w:rsid w:val="002C0E1D"/>
    <w:rsid w:val="002C22F2"/>
    <w:rsid w:val="002C7858"/>
    <w:rsid w:val="002D11F5"/>
    <w:rsid w:val="002E77E4"/>
    <w:rsid w:val="002F501D"/>
    <w:rsid w:val="002F6C6E"/>
    <w:rsid w:val="003001E3"/>
    <w:rsid w:val="00301468"/>
    <w:rsid w:val="00307AB9"/>
    <w:rsid w:val="003123B9"/>
    <w:rsid w:val="003201B9"/>
    <w:rsid w:val="00320920"/>
    <w:rsid w:val="0032258B"/>
    <w:rsid w:val="00326136"/>
    <w:rsid w:val="00331EC2"/>
    <w:rsid w:val="0033379E"/>
    <w:rsid w:val="00337510"/>
    <w:rsid w:val="00346A5C"/>
    <w:rsid w:val="0035288C"/>
    <w:rsid w:val="003662C5"/>
    <w:rsid w:val="0037093D"/>
    <w:rsid w:val="0037130B"/>
    <w:rsid w:val="003726E4"/>
    <w:rsid w:val="003753F1"/>
    <w:rsid w:val="00380728"/>
    <w:rsid w:val="0038139A"/>
    <w:rsid w:val="00387592"/>
    <w:rsid w:val="00391253"/>
    <w:rsid w:val="003A1B48"/>
    <w:rsid w:val="003B5243"/>
    <w:rsid w:val="003B5FCB"/>
    <w:rsid w:val="003D2139"/>
    <w:rsid w:val="003D3A68"/>
    <w:rsid w:val="003E5AD3"/>
    <w:rsid w:val="003F49EB"/>
    <w:rsid w:val="00400BA9"/>
    <w:rsid w:val="00400D76"/>
    <w:rsid w:val="004205F9"/>
    <w:rsid w:val="00421E1E"/>
    <w:rsid w:val="00427440"/>
    <w:rsid w:val="00427F43"/>
    <w:rsid w:val="00434897"/>
    <w:rsid w:val="00436435"/>
    <w:rsid w:val="00441D40"/>
    <w:rsid w:val="0044579F"/>
    <w:rsid w:val="00455E89"/>
    <w:rsid w:val="0046030B"/>
    <w:rsid w:val="0046587A"/>
    <w:rsid w:val="004670FB"/>
    <w:rsid w:val="004730C2"/>
    <w:rsid w:val="004813C9"/>
    <w:rsid w:val="00494618"/>
    <w:rsid w:val="004A3FF0"/>
    <w:rsid w:val="004A54A6"/>
    <w:rsid w:val="004A5658"/>
    <w:rsid w:val="004B2389"/>
    <w:rsid w:val="004B46EC"/>
    <w:rsid w:val="004B53DC"/>
    <w:rsid w:val="004D319D"/>
    <w:rsid w:val="004E0EAC"/>
    <w:rsid w:val="004E1A61"/>
    <w:rsid w:val="004E1CAA"/>
    <w:rsid w:val="004F3090"/>
    <w:rsid w:val="004F7DF6"/>
    <w:rsid w:val="0050499F"/>
    <w:rsid w:val="00504A69"/>
    <w:rsid w:val="00505AA2"/>
    <w:rsid w:val="005223FB"/>
    <w:rsid w:val="00525EE7"/>
    <w:rsid w:val="00526744"/>
    <w:rsid w:val="0053254B"/>
    <w:rsid w:val="005349E6"/>
    <w:rsid w:val="005433C7"/>
    <w:rsid w:val="005439CE"/>
    <w:rsid w:val="00545C10"/>
    <w:rsid w:val="005530E0"/>
    <w:rsid w:val="00567BBB"/>
    <w:rsid w:val="00572A87"/>
    <w:rsid w:val="0057452B"/>
    <w:rsid w:val="0057551E"/>
    <w:rsid w:val="00576EE1"/>
    <w:rsid w:val="00577DC3"/>
    <w:rsid w:val="00590D90"/>
    <w:rsid w:val="00592C88"/>
    <w:rsid w:val="005A5FF7"/>
    <w:rsid w:val="005B1B90"/>
    <w:rsid w:val="005B3D44"/>
    <w:rsid w:val="005B4B5F"/>
    <w:rsid w:val="005B5A55"/>
    <w:rsid w:val="005C0A59"/>
    <w:rsid w:val="005D0ECA"/>
    <w:rsid w:val="005E2FFA"/>
    <w:rsid w:val="005F0D1D"/>
    <w:rsid w:val="005F1F77"/>
    <w:rsid w:val="005F3FBC"/>
    <w:rsid w:val="006008D7"/>
    <w:rsid w:val="006039AF"/>
    <w:rsid w:val="00604B22"/>
    <w:rsid w:val="00606E65"/>
    <w:rsid w:val="00607C46"/>
    <w:rsid w:val="00617496"/>
    <w:rsid w:val="006179A9"/>
    <w:rsid w:val="0062431B"/>
    <w:rsid w:val="0062647F"/>
    <w:rsid w:val="00627A4E"/>
    <w:rsid w:val="00632163"/>
    <w:rsid w:val="00633D8F"/>
    <w:rsid w:val="0064039F"/>
    <w:rsid w:val="00640D6B"/>
    <w:rsid w:val="00642195"/>
    <w:rsid w:val="00651FEC"/>
    <w:rsid w:val="006548BF"/>
    <w:rsid w:val="00654E32"/>
    <w:rsid w:val="00661923"/>
    <w:rsid w:val="00661DE6"/>
    <w:rsid w:val="00675048"/>
    <w:rsid w:val="00675771"/>
    <w:rsid w:val="00681C94"/>
    <w:rsid w:val="00686DD7"/>
    <w:rsid w:val="00690771"/>
    <w:rsid w:val="00693829"/>
    <w:rsid w:val="00697358"/>
    <w:rsid w:val="006A0A18"/>
    <w:rsid w:val="006B0F3E"/>
    <w:rsid w:val="006B0F3F"/>
    <w:rsid w:val="006C0FF7"/>
    <w:rsid w:val="006C6EE3"/>
    <w:rsid w:val="006C71B4"/>
    <w:rsid w:val="006D3329"/>
    <w:rsid w:val="006F0C87"/>
    <w:rsid w:val="006F62C1"/>
    <w:rsid w:val="00710A61"/>
    <w:rsid w:val="00710F68"/>
    <w:rsid w:val="00713685"/>
    <w:rsid w:val="007178CA"/>
    <w:rsid w:val="00723249"/>
    <w:rsid w:val="007303A1"/>
    <w:rsid w:val="00733FB1"/>
    <w:rsid w:val="0073439A"/>
    <w:rsid w:val="00741A1A"/>
    <w:rsid w:val="007429C9"/>
    <w:rsid w:val="00742EAC"/>
    <w:rsid w:val="00743C0B"/>
    <w:rsid w:val="00747F08"/>
    <w:rsid w:val="00764766"/>
    <w:rsid w:val="0076677A"/>
    <w:rsid w:val="00776B98"/>
    <w:rsid w:val="007B1D0F"/>
    <w:rsid w:val="007B642A"/>
    <w:rsid w:val="007C12BE"/>
    <w:rsid w:val="007C25B8"/>
    <w:rsid w:val="007C3A31"/>
    <w:rsid w:val="007D04B9"/>
    <w:rsid w:val="007D0F1F"/>
    <w:rsid w:val="007D14C6"/>
    <w:rsid w:val="007D30B7"/>
    <w:rsid w:val="007E0FBA"/>
    <w:rsid w:val="007E2901"/>
    <w:rsid w:val="007E2AD5"/>
    <w:rsid w:val="007E5341"/>
    <w:rsid w:val="007E7514"/>
    <w:rsid w:val="007F6043"/>
    <w:rsid w:val="007F6C28"/>
    <w:rsid w:val="008014D6"/>
    <w:rsid w:val="00814334"/>
    <w:rsid w:val="00814739"/>
    <w:rsid w:val="008179CE"/>
    <w:rsid w:val="00830042"/>
    <w:rsid w:val="0084169F"/>
    <w:rsid w:val="00841E1E"/>
    <w:rsid w:val="0084523C"/>
    <w:rsid w:val="0085166B"/>
    <w:rsid w:val="00852E52"/>
    <w:rsid w:val="00857671"/>
    <w:rsid w:val="00871BFC"/>
    <w:rsid w:val="008764D4"/>
    <w:rsid w:val="00881BED"/>
    <w:rsid w:val="0088370F"/>
    <w:rsid w:val="00883A76"/>
    <w:rsid w:val="00884CC5"/>
    <w:rsid w:val="00885E6F"/>
    <w:rsid w:val="008A0FD9"/>
    <w:rsid w:val="008A2A66"/>
    <w:rsid w:val="008A4D9D"/>
    <w:rsid w:val="008A738B"/>
    <w:rsid w:val="008B13FA"/>
    <w:rsid w:val="008B362F"/>
    <w:rsid w:val="008B6AE3"/>
    <w:rsid w:val="008C0464"/>
    <w:rsid w:val="008C5D75"/>
    <w:rsid w:val="008D5FAF"/>
    <w:rsid w:val="008E39B7"/>
    <w:rsid w:val="008F0A73"/>
    <w:rsid w:val="008F62F3"/>
    <w:rsid w:val="009011BA"/>
    <w:rsid w:val="00914456"/>
    <w:rsid w:val="00916E27"/>
    <w:rsid w:val="00917E00"/>
    <w:rsid w:val="00920AB5"/>
    <w:rsid w:val="00923F7F"/>
    <w:rsid w:val="0092531D"/>
    <w:rsid w:val="0092778C"/>
    <w:rsid w:val="00930450"/>
    <w:rsid w:val="00933163"/>
    <w:rsid w:val="00936F34"/>
    <w:rsid w:val="00943474"/>
    <w:rsid w:val="00945626"/>
    <w:rsid w:val="00950436"/>
    <w:rsid w:val="009531DD"/>
    <w:rsid w:val="00962E1A"/>
    <w:rsid w:val="00964E89"/>
    <w:rsid w:val="00980496"/>
    <w:rsid w:val="009837ED"/>
    <w:rsid w:val="0099061F"/>
    <w:rsid w:val="0099222C"/>
    <w:rsid w:val="009A05A9"/>
    <w:rsid w:val="009A60C1"/>
    <w:rsid w:val="009B3386"/>
    <w:rsid w:val="009C3C7A"/>
    <w:rsid w:val="009E0FAD"/>
    <w:rsid w:val="009E4A16"/>
    <w:rsid w:val="009F4839"/>
    <w:rsid w:val="00A07B52"/>
    <w:rsid w:val="00A10458"/>
    <w:rsid w:val="00A209A2"/>
    <w:rsid w:val="00A220CA"/>
    <w:rsid w:val="00A26D64"/>
    <w:rsid w:val="00A43498"/>
    <w:rsid w:val="00A457F4"/>
    <w:rsid w:val="00A4640C"/>
    <w:rsid w:val="00A56590"/>
    <w:rsid w:val="00A56C9B"/>
    <w:rsid w:val="00A60FC4"/>
    <w:rsid w:val="00A65C4D"/>
    <w:rsid w:val="00A702EA"/>
    <w:rsid w:val="00A71460"/>
    <w:rsid w:val="00A72C0B"/>
    <w:rsid w:val="00A82FAE"/>
    <w:rsid w:val="00A875A1"/>
    <w:rsid w:val="00A97F8C"/>
    <w:rsid w:val="00AA0366"/>
    <w:rsid w:val="00AB19C6"/>
    <w:rsid w:val="00AB31A4"/>
    <w:rsid w:val="00AB553A"/>
    <w:rsid w:val="00AD3F8A"/>
    <w:rsid w:val="00AE0C24"/>
    <w:rsid w:val="00AE5BC3"/>
    <w:rsid w:val="00AE72A1"/>
    <w:rsid w:val="00B0213D"/>
    <w:rsid w:val="00B179F0"/>
    <w:rsid w:val="00B17E30"/>
    <w:rsid w:val="00B3167C"/>
    <w:rsid w:val="00B341C8"/>
    <w:rsid w:val="00B345DB"/>
    <w:rsid w:val="00B41EAA"/>
    <w:rsid w:val="00B423A5"/>
    <w:rsid w:val="00B47A10"/>
    <w:rsid w:val="00B52FBA"/>
    <w:rsid w:val="00B55573"/>
    <w:rsid w:val="00B65CBA"/>
    <w:rsid w:val="00B75ED3"/>
    <w:rsid w:val="00B76903"/>
    <w:rsid w:val="00B814E9"/>
    <w:rsid w:val="00B86AAD"/>
    <w:rsid w:val="00B879DF"/>
    <w:rsid w:val="00BB6572"/>
    <w:rsid w:val="00BB65FE"/>
    <w:rsid w:val="00BD0DC4"/>
    <w:rsid w:val="00BD64EF"/>
    <w:rsid w:val="00BD7A04"/>
    <w:rsid w:val="00BE47AC"/>
    <w:rsid w:val="00BE5FAE"/>
    <w:rsid w:val="00BE6E7A"/>
    <w:rsid w:val="00BF35F7"/>
    <w:rsid w:val="00BF3CEF"/>
    <w:rsid w:val="00C05387"/>
    <w:rsid w:val="00C23182"/>
    <w:rsid w:val="00C3708C"/>
    <w:rsid w:val="00C42977"/>
    <w:rsid w:val="00C510A9"/>
    <w:rsid w:val="00C55FB5"/>
    <w:rsid w:val="00C569DE"/>
    <w:rsid w:val="00C6611A"/>
    <w:rsid w:val="00C66C1C"/>
    <w:rsid w:val="00C81934"/>
    <w:rsid w:val="00C83FA0"/>
    <w:rsid w:val="00C9251B"/>
    <w:rsid w:val="00CA18FF"/>
    <w:rsid w:val="00CA718C"/>
    <w:rsid w:val="00CA7713"/>
    <w:rsid w:val="00CB1277"/>
    <w:rsid w:val="00CB2D6D"/>
    <w:rsid w:val="00CB2F52"/>
    <w:rsid w:val="00CB5E41"/>
    <w:rsid w:val="00CB78BF"/>
    <w:rsid w:val="00CC257E"/>
    <w:rsid w:val="00CC52FB"/>
    <w:rsid w:val="00CC5F67"/>
    <w:rsid w:val="00CD2FF7"/>
    <w:rsid w:val="00CD66FB"/>
    <w:rsid w:val="00CE000A"/>
    <w:rsid w:val="00CE147C"/>
    <w:rsid w:val="00CE4CE4"/>
    <w:rsid w:val="00CF22B0"/>
    <w:rsid w:val="00CF5247"/>
    <w:rsid w:val="00D00666"/>
    <w:rsid w:val="00D00D4C"/>
    <w:rsid w:val="00D109A5"/>
    <w:rsid w:val="00D110B2"/>
    <w:rsid w:val="00D146A3"/>
    <w:rsid w:val="00D26BE3"/>
    <w:rsid w:val="00D31ABD"/>
    <w:rsid w:val="00D33A41"/>
    <w:rsid w:val="00D37FBB"/>
    <w:rsid w:val="00D42F6C"/>
    <w:rsid w:val="00D51BF6"/>
    <w:rsid w:val="00D60AAB"/>
    <w:rsid w:val="00D65DF1"/>
    <w:rsid w:val="00D726C8"/>
    <w:rsid w:val="00D75574"/>
    <w:rsid w:val="00D80D6D"/>
    <w:rsid w:val="00D8133C"/>
    <w:rsid w:val="00D921F4"/>
    <w:rsid w:val="00DA26F7"/>
    <w:rsid w:val="00DA4291"/>
    <w:rsid w:val="00DA61FC"/>
    <w:rsid w:val="00DB07F2"/>
    <w:rsid w:val="00DE5F01"/>
    <w:rsid w:val="00DE6DAD"/>
    <w:rsid w:val="00DF101D"/>
    <w:rsid w:val="00E02394"/>
    <w:rsid w:val="00E04057"/>
    <w:rsid w:val="00E23C87"/>
    <w:rsid w:val="00E24171"/>
    <w:rsid w:val="00E3200A"/>
    <w:rsid w:val="00E42683"/>
    <w:rsid w:val="00E4421A"/>
    <w:rsid w:val="00E51D39"/>
    <w:rsid w:val="00E70345"/>
    <w:rsid w:val="00E75D3B"/>
    <w:rsid w:val="00E77727"/>
    <w:rsid w:val="00E83CB0"/>
    <w:rsid w:val="00E9651B"/>
    <w:rsid w:val="00EB02E2"/>
    <w:rsid w:val="00EB030E"/>
    <w:rsid w:val="00EB2B22"/>
    <w:rsid w:val="00EB6DE3"/>
    <w:rsid w:val="00EB7473"/>
    <w:rsid w:val="00EC2AEB"/>
    <w:rsid w:val="00EC2C4F"/>
    <w:rsid w:val="00EC3F21"/>
    <w:rsid w:val="00ED05FC"/>
    <w:rsid w:val="00EE0F13"/>
    <w:rsid w:val="00EE11F9"/>
    <w:rsid w:val="00EE2B21"/>
    <w:rsid w:val="00EE510D"/>
    <w:rsid w:val="00EF3AB6"/>
    <w:rsid w:val="00F074B6"/>
    <w:rsid w:val="00F111DB"/>
    <w:rsid w:val="00F11CE0"/>
    <w:rsid w:val="00F12E11"/>
    <w:rsid w:val="00F30C58"/>
    <w:rsid w:val="00F310C2"/>
    <w:rsid w:val="00F37282"/>
    <w:rsid w:val="00F41FD3"/>
    <w:rsid w:val="00F52D13"/>
    <w:rsid w:val="00F53351"/>
    <w:rsid w:val="00F55B45"/>
    <w:rsid w:val="00F646BE"/>
    <w:rsid w:val="00F716F7"/>
    <w:rsid w:val="00F71F9B"/>
    <w:rsid w:val="00F72B44"/>
    <w:rsid w:val="00F850F0"/>
    <w:rsid w:val="00F857AE"/>
    <w:rsid w:val="00F945A3"/>
    <w:rsid w:val="00F95F13"/>
    <w:rsid w:val="00FA19E5"/>
    <w:rsid w:val="00FB412C"/>
    <w:rsid w:val="00FC01C6"/>
    <w:rsid w:val="00FC312E"/>
    <w:rsid w:val="00FD34F0"/>
    <w:rsid w:val="00FD4015"/>
    <w:rsid w:val="00FE42D9"/>
    <w:rsid w:val="00FF2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AC2CD6"/>
  <w15:docId w15:val="{4EAEC8D3-6704-4CDE-A93E-A0919A74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BF6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1E1E"/>
    <w:pPr>
      <w:spacing w:before="120" w:after="12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E1E"/>
    <w:pPr>
      <w:spacing w:before="120" w:after="120"/>
      <w:ind w:firstLine="72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1E1E"/>
    <w:pPr>
      <w:spacing w:before="120" w:after="120"/>
      <w:ind w:firstLine="1440"/>
      <w:outlineLvl w:val="2"/>
    </w:pPr>
    <w:rPr>
      <w:rFonts w:eastAsiaTheme="majorEastAsia" w:cstheme="majorBidi"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My Spacing"/>
    <w:basedOn w:val="Normal"/>
    <w:uiPriority w:val="1"/>
    <w:qFormat/>
    <w:rsid w:val="00421E1E"/>
    <w:rPr>
      <w:rFonts w:eastAsiaTheme="minorEastAsia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421E1E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21E1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1E1E"/>
    <w:rPr>
      <w:rFonts w:asciiTheme="majorHAnsi" w:eastAsiaTheme="majorEastAsia" w:hAnsiTheme="majorHAnsi" w:cstheme="majorBidi"/>
      <w:bCs/>
      <w:sz w:val="24"/>
    </w:rPr>
  </w:style>
  <w:style w:type="table" w:styleId="TableGrid">
    <w:name w:val="Table Grid"/>
    <w:basedOn w:val="TableNormal"/>
    <w:uiPriority w:val="59"/>
    <w:rsid w:val="00D51BF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857A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7AE"/>
    <w:rPr>
      <w:rFonts w:asciiTheme="majorHAnsi" w:hAnsiTheme="majorHAnsi"/>
      <w:sz w:val="24"/>
    </w:rPr>
  </w:style>
  <w:style w:type="paragraph" w:styleId="Footer">
    <w:name w:val="footer"/>
    <w:basedOn w:val="Normal"/>
    <w:link w:val="FooterChar"/>
    <w:uiPriority w:val="99"/>
    <w:unhideWhenUsed/>
    <w:rsid w:val="00F857A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7AE"/>
    <w:rPr>
      <w:rFonts w:asciiTheme="majorHAnsi" w:hAnsiTheme="maj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RWA</dc:creator>
  <cp:keywords/>
  <dc:description/>
  <cp:lastModifiedBy>Sabine Parish Waterworks District 1</cp:lastModifiedBy>
  <cp:revision>2</cp:revision>
  <cp:lastPrinted>2014-04-08T14:33:00Z</cp:lastPrinted>
  <dcterms:created xsi:type="dcterms:W3CDTF">2022-04-19T14:54:00Z</dcterms:created>
  <dcterms:modified xsi:type="dcterms:W3CDTF">2022-04-19T14:54:00Z</dcterms:modified>
</cp:coreProperties>
</file>